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AF284" w14:textId="4553530A" w:rsidR="00987196" w:rsidRDefault="00987196" w:rsidP="00987196">
      <w:r>
        <w:t>Updates:</w:t>
      </w:r>
      <w:r w:rsidR="00242A5B">
        <w:t xml:space="preserve"> Friday, January 2</w:t>
      </w:r>
      <w:r w:rsidR="00401F48">
        <w:t>8</w:t>
      </w:r>
      <w:r w:rsidR="00242A5B">
        <w:t>, 2022</w:t>
      </w:r>
      <w:r w:rsidR="00244274">
        <w:br/>
        <w:t>- Kunal Nandanwar</w:t>
      </w:r>
      <w:r>
        <w:br/>
      </w:r>
      <w:r>
        <w:br/>
      </w:r>
      <w:r w:rsidR="00416376">
        <w:rPr>
          <w:b/>
          <w:bCs/>
          <w:u w:val="single"/>
        </w:rPr>
        <w:t xml:space="preserve">1.1 </w:t>
      </w:r>
      <w:r w:rsidRPr="00987196">
        <w:rPr>
          <w:b/>
          <w:bCs/>
          <w:u w:val="single"/>
        </w:rPr>
        <w:t>MER Canvas Page</w:t>
      </w:r>
      <w:r>
        <w:rPr>
          <w:b/>
          <w:bCs/>
          <w:u w:val="single"/>
        </w:rPr>
        <w:t xml:space="preserve"> Checklist</w:t>
      </w:r>
      <w:r w:rsidR="00401F48">
        <w:rPr>
          <w:b/>
          <w:bCs/>
          <w:u w:val="single"/>
        </w:rPr>
        <w:t xml:space="preserve"> – Pending action items</w:t>
      </w:r>
      <w:r w:rsidRPr="00987196">
        <w:rPr>
          <w:b/>
          <w:bCs/>
          <w:u w:val="single"/>
        </w:rPr>
        <w:t>:</w:t>
      </w:r>
      <w:r>
        <w:rPr>
          <w:b/>
          <w:bCs/>
          <w:u w:val="single"/>
        </w:rPr>
        <w:t xml:space="preserve"> </w:t>
      </w:r>
    </w:p>
    <w:p w14:paraId="7BB37E8E" w14:textId="06C21B32" w:rsidR="009921E4" w:rsidRDefault="00987196" w:rsidP="009921E4">
      <w:pPr>
        <w:pStyle w:val="ListParagraph"/>
        <w:numPr>
          <w:ilvl w:val="0"/>
          <w:numId w:val="2"/>
        </w:numPr>
      </w:pPr>
      <w:proofErr w:type="spellStart"/>
      <w:r>
        <w:t>Github</w:t>
      </w:r>
      <w:proofErr w:type="spellEnd"/>
      <w:r>
        <w:t xml:space="preserve"> username sent to Prof – yet to receive content</w:t>
      </w:r>
    </w:p>
    <w:p w14:paraId="1F6CC944" w14:textId="7CBDC700" w:rsidR="00987196" w:rsidRDefault="00987196" w:rsidP="009921E4">
      <w:pPr>
        <w:pStyle w:val="ListParagraph"/>
        <w:numPr>
          <w:ilvl w:val="0"/>
          <w:numId w:val="2"/>
        </w:numPr>
      </w:pPr>
      <w:proofErr w:type="spellStart"/>
      <w:r>
        <w:t>Mendley</w:t>
      </w:r>
      <w:proofErr w:type="spellEnd"/>
      <w:r>
        <w:t xml:space="preserve"> Account – done</w:t>
      </w:r>
      <w:r w:rsidR="00132600">
        <w:t xml:space="preserve"> -</w:t>
      </w:r>
      <w:r w:rsidR="00C2562C">
        <w:t xml:space="preserve"> </w:t>
      </w:r>
      <w:r w:rsidR="00132600">
        <w:t xml:space="preserve">how to use </w:t>
      </w:r>
      <w:r w:rsidR="00C2562C">
        <w:t>it</w:t>
      </w:r>
      <w:r w:rsidR="00132600">
        <w:t>??</w:t>
      </w:r>
    </w:p>
    <w:p w14:paraId="1C0965EC" w14:textId="28A58C50" w:rsidR="00987196" w:rsidRDefault="009921E4" w:rsidP="00987196">
      <w:pPr>
        <w:pStyle w:val="ListParagraph"/>
        <w:numPr>
          <w:ilvl w:val="0"/>
          <w:numId w:val="2"/>
        </w:numPr>
      </w:pPr>
      <w:r>
        <w:t>Requested for physical Key – request approved – will collect today</w:t>
      </w:r>
    </w:p>
    <w:p w14:paraId="04789E26" w14:textId="3B1A3CF3" w:rsidR="009921E4" w:rsidRDefault="00416376" w:rsidP="009921E4">
      <w:r>
        <w:rPr>
          <w:b/>
          <w:bCs/>
          <w:u w:val="single"/>
        </w:rPr>
        <w:t xml:space="preserve">1.2 </w:t>
      </w:r>
      <w:r w:rsidR="009921E4" w:rsidRPr="009921E4">
        <w:rPr>
          <w:b/>
          <w:bCs/>
          <w:u w:val="single"/>
        </w:rPr>
        <w:t>MER Canvas Page Additional Materials:</w:t>
      </w:r>
      <w:r w:rsidR="009921E4">
        <w:rPr>
          <w:b/>
          <w:bCs/>
          <w:u w:val="single"/>
        </w:rPr>
        <w:t xml:space="preserve"> </w:t>
      </w:r>
    </w:p>
    <w:p w14:paraId="5BF11235" w14:textId="2A8FF60C" w:rsidR="000913A1" w:rsidRDefault="000913A1" w:rsidP="000913A1">
      <w:pPr>
        <w:pStyle w:val="ListParagraph"/>
        <w:numPr>
          <w:ilvl w:val="0"/>
          <w:numId w:val="3"/>
        </w:numPr>
      </w:pPr>
      <w:r>
        <w:t>Robotics worldwide mailing list: link is not working</w:t>
      </w:r>
    </w:p>
    <w:p w14:paraId="0F66728B" w14:textId="207187E3" w:rsidR="00E72BBB" w:rsidRPr="00416376" w:rsidRDefault="00416376" w:rsidP="00416376">
      <w:pPr>
        <w:rPr>
          <w:b/>
          <w:bCs/>
          <w:u w:val="single"/>
        </w:rPr>
      </w:pPr>
      <w:r>
        <w:rPr>
          <w:b/>
          <w:bCs/>
          <w:u w:val="single"/>
        </w:rPr>
        <w:t>2</w:t>
      </w:r>
      <w:r w:rsidR="00242A5B">
        <w:rPr>
          <w:b/>
          <w:bCs/>
          <w:u w:val="single"/>
        </w:rPr>
        <w:t xml:space="preserve"> </w:t>
      </w:r>
      <w:r w:rsidR="00401F48">
        <w:rPr>
          <w:b/>
          <w:bCs/>
          <w:u w:val="single"/>
        </w:rPr>
        <w:t>Updates</w:t>
      </w:r>
      <w:r w:rsidR="00E72BBB" w:rsidRPr="00416376">
        <w:rPr>
          <w:b/>
          <w:bCs/>
          <w:u w:val="single"/>
        </w:rPr>
        <w:t>:</w:t>
      </w:r>
    </w:p>
    <w:p w14:paraId="0C8C4DD8" w14:textId="47BAB3C8" w:rsidR="00987196" w:rsidRDefault="00E72BBB" w:rsidP="00E72BBB">
      <w:pPr>
        <w:rPr>
          <w:i/>
          <w:iCs/>
        </w:rPr>
      </w:pPr>
      <w:r w:rsidRPr="00E72BBB">
        <w:rPr>
          <w:i/>
          <w:iCs/>
        </w:rPr>
        <w:t xml:space="preserve">Variable-Friction Finger Surfaces to Enable Within-Hand Manipulation via Gripping and </w:t>
      </w:r>
      <w:r w:rsidR="008C43E1" w:rsidRPr="00E72BBB">
        <w:rPr>
          <w:i/>
          <w:iCs/>
        </w:rPr>
        <w:t>Sliding</w:t>
      </w:r>
      <w:r w:rsidR="008C43E1">
        <w:rPr>
          <w:i/>
          <w:iCs/>
        </w:rPr>
        <w:t xml:space="preserve"> (</w:t>
      </w:r>
      <w:r w:rsidR="00443B66">
        <w:rPr>
          <w:i/>
          <w:iCs/>
        </w:rPr>
        <w:t>2018)</w:t>
      </w:r>
      <w:r>
        <w:rPr>
          <w:i/>
          <w:iCs/>
        </w:rPr>
        <w:t>:</w:t>
      </w:r>
    </w:p>
    <w:p w14:paraId="595C7DBD" w14:textId="77777777" w:rsidR="00842C14" w:rsidRDefault="00842C14" w:rsidP="00842C14">
      <w:pPr>
        <w:pStyle w:val="ListParagraph"/>
        <w:numPr>
          <w:ilvl w:val="0"/>
          <w:numId w:val="4"/>
        </w:numPr>
      </w:pPr>
      <w:r>
        <w:t>Biological Inspiration, Finger Properties, VF</w:t>
      </w:r>
    </w:p>
    <w:p w14:paraId="28F51B6E" w14:textId="5505004F" w:rsidR="00EF6F56" w:rsidRDefault="00162A80" w:rsidP="00842C14">
      <w:pPr>
        <w:pStyle w:val="ListParagraph"/>
        <w:numPr>
          <w:ilvl w:val="0"/>
          <w:numId w:val="4"/>
        </w:numPr>
      </w:pPr>
      <w:r>
        <w:t>2DoF gripper, r</w:t>
      </w:r>
      <w:r w:rsidR="00842C14">
        <w:t>ead About Control approach</w:t>
      </w:r>
      <w:r w:rsidR="00EF6F56">
        <w:t xml:space="preserve"> and implementation</w:t>
      </w:r>
    </w:p>
    <w:p w14:paraId="32FBB5B8" w14:textId="4C1D15A4" w:rsidR="00162A80" w:rsidRDefault="00443B66" w:rsidP="00162A80">
      <w:pPr>
        <w:pStyle w:val="ListParagraph"/>
        <w:numPr>
          <w:ilvl w:val="1"/>
          <w:numId w:val="4"/>
        </w:numPr>
      </w:pPr>
      <w:r>
        <w:t xml:space="preserve">Control: non-linear behavior was observed, added feedforward </w:t>
      </w:r>
      <w:r w:rsidR="008C43E1">
        <w:t>term (</w:t>
      </w:r>
      <w:r w:rsidR="00162A80">
        <w:t>function of</w:t>
      </w:r>
    </w:p>
    <w:p w14:paraId="5CC21751" w14:textId="0C07A5EA" w:rsidR="00443B66" w:rsidRDefault="00162A80" w:rsidP="00162A80">
      <w:pPr>
        <w:pStyle w:val="ListParagraph"/>
        <w:ind w:left="1440"/>
      </w:pPr>
      <w:r>
        <w:t>the current angle of the VF), open loop</w:t>
      </w:r>
    </w:p>
    <w:p w14:paraId="64151139" w14:textId="6B22C512" w:rsidR="00E72BBB" w:rsidRDefault="00EF6F56" w:rsidP="00842C14">
      <w:pPr>
        <w:pStyle w:val="ListParagraph"/>
        <w:numPr>
          <w:ilvl w:val="0"/>
          <w:numId w:val="4"/>
        </w:numPr>
      </w:pPr>
      <w:r>
        <w:t>W</w:t>
      </w:r>
      <w:r w:rsidR="00AD21EA">
        <w:t xml:space="preserve">atched the video linked in the application for more </w:t>
      </w:r>
      <w:r w:rsidR="008C43E1">
        <w:t>clarity (</w:t>
      </w:r>
      <w:r>
        <w:t>9 different applications)</w:t>
      </w:r>
    </w:p>
    <w:p w14:paraId="0622B668" w14:textId="1E776FC3" w:rsidR="00443B66" w:rsidRDefault="00EF6F56" w:rsidP="00443B66">
      <w:pPr>
        <w:pStyle w:val="ListParagraph"/>
        <w:numPr>
          <w:ilvl w:val="0"/>
          <w:numId w:val="4"/>
        </w:numPr>
      </w:pPr>
      <w:r w:rsidRPr="008657CE">
        <w:rPr>
          <w:u w:val="single"/>
        </w:rPr>
        <w:t>Future work</w:t>
      </w:r>
      <w:r>
        <w:t>: Multiple/</w:t>
      </w:r>
      <w:r w:rsidR="00443B66">
        <w:t>asymmetric</w:t>
      </w:r>
      <w:r>
        <w:t xml:space="preserve"> objects, closed controller</w:t>
      </w:r>
      <w:r w:rsidR="00443B66">
        <w:t xml:space="preserve">, underactuated, higher </w:t>
      </w:r>
      <w:proofErr w:type="spellStart"/>
      <w:r w:rsidR="00443B66">
        <w:t>DoF</w:t>
      </w:r>
      <w:proofErr w:type="spellEnd"/>
    </w:p>
    <w:p w14:paraId="4B57F014" w14:textId="42E292A3" w:rsidR="00C85C70" w:rsidRPr="000F1A2F" w:rsidRDefault="008C43E1" w:rsidP="008C43E1">
      <w:r w:rsidRPr="008C43E1">
        <w:rPr>
          <w:i/>
          <w:iCs/>
        </w:rPr>
        <w:t>Within-Hand Manipulation Planning and Control for Variable Friction Hands (2021):</w:t>
      </w:r>
    </w:p>
    <w:p w14:paraId="6B3AC7D7" w14:textId="2C933E42" w:rsidR="00FD6F60" w:rsidRDefault="000F1A2F" w:rsidP="00FD6F60">
      <w:pPr>
        <w:pStyle w:val="ListParagraph"/>
        <w:numPr>
          <w:ilvl w:val="0"/>
          <w:numId w:val="5"/>
        </w:numPr>
      </w:pPr>
      <w:r>
        <w:t>P</w:t>
      </w:r>
      <w:r w:rsidRPr="000F1A2F">
        <w:t>resent</w:t>
      </w:r>
      <w:r>
        <w:t>ed</w:t>
      </w:r>
      <w:r w:rsidRPr="000F1A2F">
        <w:t xml:space="preserve"> </w:t>
      </w:r>
      <w:r>
        <w:t>3</w:t>
      </w:r>
      <w:r w:rsidRPr="000F1A2F">
        <w:t xml:space="preserve"> vision-based within-hand manipulation methods for a variable friction hand</w:t>
      </w:r>
      <w:r w:rsidR="00FD6F60">
        <w:t>, taken some cases/assumptions</w:t>
      </w:r>
    </w:p>
    <w:p w14:paraId="1617AD36" w14:textId="77777777" w:rsidR="006D2FEE" w:rsidRDefault="00FD6F60" w:rsidP="006D2FEE">
      <w:pPr>
        <w:pStyle w:val="ListParagraph"/>
        <w:numPr>
          <w:ilvl w:val="0"/>
          <w:numId w:val="5"/>
        </w:numPr>
      </w:pPr>
      <w:r w:rsidRPr="006D2FEE">
        <w:rPr>
          <w:u w:val="single"/>
        </w:rPr>
        <w:t>Feedforward</w:t>
      </w:r>
      <w:r>
        <w:t>:</w:t>
      </w:r>
      <w:r w:rsidR="008657CE">
        <w:t xml:space="preserve"> weighted A* with modified cost </w:t>
      </w:r>
      <w:proofErr w:type="spellStart"/>
      <w:r w:rsidR="008657CE">
        <w:t>func</w:t>
      </w:r>
      <w:proofErr w:type="spellEnd"/>
      <w:r w:rsidR="006D2FEE">
        <w:t>, can be used in cases when smooth and fast executions are required and when</w:t>
      </w:r>
    </w:p>
    <w:p w14:paraId="4FB578C7" w14:textId="255CAD3C" w:rsidR="00FD6F60" w:rsidRDefault="006D2FEE" w:rsidP="006D2FEE">
      <w:pPr>
        <w:pStyle w:val="ListParagraph"/>
        <w:numPr>
          <w:ilvl w:val="0"/>
          <w:numId w:val="5"/>
        </w:numPr>
      </w:pPr>
      <w:r>
        <w:t>the accuracy is not a major concern</w:t>
      </w:r>
    </w:p>
    <w:p w14:paraId="4554B3C7" w14:textId="42D4C8FE" w:rsidR="00FD6F60" w:rsidRDefault="00FD6F60" w:rsidP="006D2FEE">
      <w:pPr>
        <w:pStyle w:val="ListParagraph"/>
        <w:numPr>
          <w:ilvl w:val="0"/>
          <w:numId w:val="5"/>
        </w:numPr>
      </w:pPr>
      <w:r w:rsidRPr="006D2FEE">
        <w:rPr>
          <w:u w:val="single"/>
        </w:rPr>
        <w:t>Feedback</w:t>
      </w:r>
      <w:r>
        <w:t>:</w:t>
      </w:r>
      <w:r w:rsidR="006D2FEE">
        <w:t xml:space="preserve"> provide high accuracy without requiring any planning, but it can cause chattering</w:t>
      </w:r>
    </w:p>
    <w:p w14:paraId="0468713F" w14:textId="4DA2387D" w:rsidR="00FD6F60" w:rsidRDefault="00FD6F60" w:rsidP="006D2FEE">
      <w:pPr>
        <w:pStyle w:val="ListParagraph"/>
        <w:numPr>
          <w:ilvl w:val="0"/>
          <w:numId w:val="5"/>
        </w:numPr>
      </w:pPr>
      <w:r w:rsidRPr="006D2FEE">
        <w:rPr>
          <w:u w:val="single"/>
        </w:rPr>
        <w:t>Hybrid</w:t>
      </w:r>
      <w:r>
        <w:t>:</w:t>
      </w:r>
      <w:r w:rsidR="008657CE">
        <w:t xml:space="preserve"> combines advantages of FF+</w:t>
      </w:r>
      <w:proofErr w:type="gramStart"/>
      <w:r w:rsidR="008657CE">
        <w:t>FB</w:t>
      </w:r>
      <w:r w:rsidR="006D2FEE">
        <w:t>(</w:t>
      </w:r>
      <w:proofErr w:type="gramEnd"/>
      <w:r w:rsidR="006D2FEE">
        <w:t>requires planning, but can provide smooth trajectories and accurate results)</w:t>
      </w:r>
    </w:p>
    <w:p w14:paraId="09B00738" w14:textId="751C43B0" w:rsidR="00FD6F60" w:rsidRDefault="00740BE8" w:rsidP="00FD6F60">
      <w:pPr>
        <w:pStyle w:val="ListParagraph"/>
        <w:numPr>
          <w:ilvl w:val="0"/>
          <w:numId w:val="5"/>
        </w:numPr>
      </w:pPr>
      <w:r w:rsidRPr="00740BE8">
        <w:rPr>
          <w:u w:val="single"/>
        </w:rPr>
        <w:t>Future Work</w:t>
      </w:r>
      <w:r>
        <w:t>: ??Not Specified??</w:t>
      </w:r>
    </w:p>
    <w:p w14:paraId="41560440" w14:textId="0148A372" w:rsidR="00A80E80" w:rsidRDefault="00A80E80">
      <w:r>
        <w:br w:type="page"/>
      </w:r>
    </w:p>
    <w:p w14:paraId="5AB309A1" w14:textId="1CAAE8CA" w:rsidR="00A80E80" w:rsidRDefault="00A80E80" w:rsidP="00A80E80">
      <w:r w:rsidRPr="00A80E80">
        <w:rPr>
          <w:i/>
          <w:iCs/>
        </w:rPr>
        <w:lastRenderedPageBreak/>
        <w:t>Region-Based Planning for 3D Within-Hand-Manipulation via Variable Friction Robot Fingers and Extrinsic Contacts</w:t>
      </w:r>
      <w:r>
        <w:rPr>
          <w:i/>
          <w:iCs/>
        </w:rPr>
        <w:t xml:space="preserve"> (2021):</w:t>
      </w:r>
    </w:p>
    <w:p w14:paraId="62642142" w14:textId="5E1E6B93" w:rsidR="00A80E80" w:rsidRDefault="00B62EB2" w:rsidP="00A80E80">
      <w:pPr>
        <w:pStyle w:val="ListParagraph"/>
        <w:numPr>
          <w:ilvl w:val="0"/>
          <w:numId w:val="7"/>
        </w:numPr>
      </w:pPr>
      <w:r>
        <w:t>Start and goal area</w:t>
      </w:r>
    </w:p>
    <w:p w14:paraId="7B04BA1F" w14:textId="1063519A" w:rsidR="00EE0737" w:rsidRDefault="00EE0737" w:rsidP="00A80E80">
      <w:pPr>
        <w:pStyle w:val="ListParagraph"/>
        <w:numPr>
          <w:ilvl w:val="0"/>
          <w:numId w:val="7"/>
        </w:numPr>
      </w:pPr>
      <w:r>
        <w:t>Pivoting</w:t>
      </w:r>
    </w:p>
    <w:p w14:paraId="4D3E2B48" w14:textId="3EF73CA5" w:rsidR="00EE0737" w:rsidRDefault="00EE0737" w:rsidP="00A80E80">
      <w:pPr>
        <w:pStyle w:val="ListParagraph"/>
        <w:numPr>
          <w:ilvl w:val="0"/>
          <w:numId w:val="7"/>
        </w:numPr>
      </w:pPr>
      <w:r>
        <w:t>Watched video – link in MER lab application form</w:t>
      </w:r>
    </w:p>
    <w:p w14:paraId="4376F1A9" w14:textId="77777777" w:rsidR="00E84EC9" w:rsidRDefault="00EE0737" w:rsidP="00A80E80">
      <w:pPr>
        <w:pStyle w:val="ListParagraph"/>
        <w:numPr>
          <w:ilvl w:val="0"/>
          <w:numId w:val="7"/>
        </w:numPr>
      </w:pPr>
      <w:r>
        <w:t>Motion Planning Problem formulation</w:t>
      </w:r>
    </w:p>
    <w:p w14:paraId="7DDAF5EC" w14:textId="7F24F346" w:rsidR="00EE0737" w:rsidRDefault="00EE0737" w:rsidP="00E84EC9">
      <w:pPr>
        <w:pStyle w:val="ListParagraph"/>
        <w:numPr>
          <w:ilvl w:val="0"/>
          <w:numId w:val="7"/>
        </w:numPr>
      </w:pPr>
      <w:r>
        <w:t>cost function</w:t>
      </w:r>
      <w:r w:rsidR="00E84EC9">
        <w:t>: minimize the contact region that is left outside of the goal region</w:t>
      </w:r>
    </w:p>
    <w:p w14:paraId="4795CAB3" w14:textId="48AB5E0E" w:rsidR="00E84EC9" w:rsidRDefault="00E84EC9" w:rsidP="00FF1667">
      <w:pPr>
        <w:pStyle w:val="ListParagraph"/>
        <w:numPr>
          <w:ilvl w:val="0"/>
          <w:numId w:val="7"/>
        </w:numPr>
      </w:pPr>
      <w:r w:rsidRPr="00FF1667">
        <w:rPr>
          <w:u w:val="single"/>
        </w:rPr>
        <w:t>Future Work</w:t>
      </w:r>
      <w:r>
        <w:t>: Variable Palm Width, larger/smaller objects</w:t>
      </w:r>
      <w:r w:rsidR="00FF1667">
        <w:t>, enabling sliding/ rotation for thin prisms</w:t>
      </w:r>
    </w:p>
    <w:p w14:paraId="74FEB1C6" w14:textId="32CED3BA" w:rsidR="00401F48" w:rsidRDefault="00401F48" w:rsidP="00186C9E">
      <w:pPr>
        <w:rPr>
          <w:b/>
          <w:bCs/>
          <w:u w:val="single"/>
        </w:rPr>
      </w:pPr>
      <w:r>
        <w:rPr>
          <w:b/>
          <w:bCs/>
          <w:u w:val="single"/>
        </w:rPr>
        <w:t>3 Additional Information:</w:t>
      </w:r>
    </w:p>
    <w:p w14:paraId="439D48CF" w14:textId="0F0EF656" w:rsidR="00401F48" w:rsidRPr="00401F48" w:rsidRDefault="00401F48" w:rsidP="00401F48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>Talked to Chintan, gave us the overview of his work, discussed some ideas</w:t>
      </w:r>
    </w:p>
    <w:p w14:paraId="4C0CFE9C" w14:textId="060B2CE7" w:rsidR="00401F48" w:rsidRPr="00937EDB" w:rsidRDefault="00401F48" w:rsidP="00401F48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 xml:space="preserve">Referred slides: Dexterous Manipulation </w:t>
      </w:r>
      <w:r w:rsidR="00937EDB">
        <w:t>(WIP)</w:t>
      </w:r>
    </w:p>
    <w:p w14:paraId="75C659D4" w14:textId="4388B375" w:rsidR="00937EDB" w:rsidRPr="00937EDB" w:rsidRDefault="00937EDB" w:rsidP="00401F48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 xml:space="preserve">Started reading Joshua’s thesis (WIP) </w:t>
      </w:r>
    </w:p>
    <w:p w14:paraId="7B3E2A2C" w14:textId="611B8FB9" w:rsidR="00937EDB" w:rsidRPr="00937EDB" w:rsidRDefault="00937EDB" w:rsidP="00937EDB">
      <w:pPr>
        <w:pStyle w:val="ListParagraph"/>
        <w:numPr>
          <w:ilvl w:val="0"/>
          <w:numId w:val="10"/>
        </w:numPr>
      </w:pPr>
      <w:r>
        <w:t xml:space="preserve">Visited </w:t>
      </w:r>
      <w:r w:rsidRPr="00D91E58">
        <w:rPr>
          <w:u w:val="single"/>
        </w:rPr>
        <w:t>Yale Openhand Project</w:t>
      </w:r>
      <w:r>
        <w:t xml:space="preserve"> – read/analyzed different hand designs</w:t>
      </w:r>
    </w:p>
    <w:p w14:paraId="6A7D6FAE" w14:textId="30C68FA1" w:rsidR="00A80BDD" w:rsidRDefault="00A80BDD" w:rsidP="00186C9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3.1 </w:t>
      </w:r>
      <w:r w:rsidRPr="00A80BDD">
        <w:rPr>
          <w:b/>
          <w:bCs/>
          <w:u w:val="single"/>
        </w:rPr>
        <w:t>Dexterous Manipulation</w:t>
      </w:r>
      <w:r>
        <w:rPr>
          <w:b/>
          <w:bCs/>
          <w:u w:val="single"/>
        </w:rPr>
        <w:t xml:space="preserve"> Slides:</w:t>
      </w:r>
    </w:p>
    <w:p w14:paraId="07FDDC08" w14:textId="4C8AAD95" w:rsidR="00A80BDD" w:rsidRPr="00A80BDD" w:rsidRDefault="00A80BDD" w:rsidP="00A80BDD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>
        <w:t xml:space="preserve">Power </w:t>
      </w:r>
      <w:r w:rsidR="00F46F06">
        <w:t>Grasping (</w:t>
      </w:r>
      <w:r>
        <w:t xml:space="preserve">Prehensile-1finger, </w:t>
      </w:r>
      <w:r w:rsidR="00F46F06">
        <w:t>non-prehensile</w:t>
      </w:r>
      <w:r>
        <w:t>-2fingers), Precision Grasping</w:t>
      </w:r>
    </w:p>
    <w:p w14:paraId="726992EE" w14:textId="7C294A3F" w:rsidR="00A80BDD" w:rsidRDefault="0042499B" w:rsidP="00A80BDD">
      <w:pPr>
        <w:pStyle w:val="ListParagraph"/>
        <w:numPr>
          <w:ilvl w:val="0"/>
          <w:numId w:val="11"/>
        </w:numPr>
      </w:pPr>
      <w:r w:rsidRPr="0042499B">
        <w:rPr>
          <w:u w:val="single"/>
        </w:rPr>
        <w:t>Grasp Matrix</w:t>
      </w:r>
      <w:r>
        <w:rPr>
          <w:u w:val="single"/>
        </w:rPr>
        <w:t xml:space="preserve">: </w:t>
      </w:r>
      <w:r w:rsidRPr="0042499B">
        <w:t>relation bet</w:t>
      </w:r>
      <w:r>
        <w:t>ween</w:t>
      </w:r>
      <w:r w:rsidRPr="0042499B">
        <w:t xml:space="preserve"> object twist </w:t>
      </w:r>
      <w:r>
        <w:t>&amp;</w:t>
      </w:r>
      <w:r w:rsidRPr="0042499B">
        <w:t xml:space="preserve"> twists of contact points on object</w:t>
      </w:r>
    </w:p>
    <w:p w14:paraId="57125436" w14:textId="78F4CCCA" w:rsidR="0042499B" w:rsidRPr="0042499B" w:rsidRDefault="0042499B" w:rsidP="00F46F06">
      <w:pPr>
        <w:pStyle w:val="ListParagraph"/>
        <w:numPr>
          <w:ilvl w:val="0"/>
          <w:numId w:val="11"/>
        </w:numPr>
      </w:pPr>
      <w:r w:rsidRPr="0042499B">
        <w:t>Hand Jacobian</w:t>
      </w:r>
      <w:r>
        <w:t>:</w:t>
      </w:r>
      <w:r w:rsidRPr="0042499B">
        <w:t xml:space="preserve"> relation between joint angles </w:t>
      </w:r>
      <w:r>
        <w:t xml:space="preserve">&amp; </w:t>
      </w:r>
      <w:r w:rsidRPr="0042499B">
        <w:t>contact velocities</w:t>
      </w:r>
    </w:p>
    <w:p w14:paraId="71441254" w14:textId="409252CF" w:rsidR="00186C9E" w:rsidRDefault="00186C9E" w:rsidP="00186C9E">
      <w:r w:rsidRPr="00186C9E">
        <w:rPr>
          <w:b/>
          <w:bCs/>
          <w:u w:val="single"/>
        </w:rPr>
        <w:t>Questions:</w:t>
      </w:r>
    </w:p>
    <w:p w14:paraId="2C41AC8A" w14:textId="069BC614" w:rsidR="00186C9E" w:rsidRDefault="00186C9E" w:rsidP="00401F48">
      <w:pPr>
        <w:pStyle w:val="ListParagraph"/>
        <w:numPr>
          <w:ilvl w:val="0"/>
          <w:numId w:val="9"/>
        </w:numPr>
      </w:pPr>
      <w:r>
        <w:t>Sources/links to control laws for each paper or maybe some flowchart</w:t>
      </w:r>
    </w:p>
    <w:p w14:paraId="365C1B9A" w14:textId="36F7B978" w:rsidR="00401F48" w:rsidRDefault="00401F48" w:rsidP="00401F48">
      <w:pPr>
        <w:pStyle w:val="ListParagraph"/>
        <w:numPr>
          <w:ilvl w:val="0"/>
          <w:numId w:val="9"/>
        </w:numPr>
      </w:pPr>
      <w:r>
        <w:t>Understand the aim/target of what we aim to achieve</w:t>
      </w:r>
    </w:p>
    <w:p w14:paraId="75CAFAA7" w14:textId="3E2ABCBE" w:rsidR="00401F48" w:rsidRPr="00186C9E" w:rsidRDefault="00401F48" w:rsidP="00401F48">
      <w:pPr>
        <w:pStyle w:val="ListParagraph"/>
        <w:numPr>
          <w:ilvl w:val="0"/>
          <w:numId w:val="9"/>
        </w:numPr>
      </w:pPr>
      <w:r>
        <w:t>Short term goals: Weekly/Monthly</w:t>
      </w:r>
    </w:p>
    <w:p w14:paraId="35BC16D7" w14:textId="42F39A80" w:rsidR="00244198" w:rsidRDefault="00244198" w:rsidP="00242A5B">
      <w:pPr>
        <w:rPr>
          <w:b/>
          <w:bCs/>
          <w:u w:val="single"/>
        </w:rPr>
      </w:pPr>
      <w:r w:rsidRPr="00244198">
        <w:rPr>
          <w:b/>
          <w:bCs/>
          <w:u w:val="single"/>
        </w:rPr>
        <w:t>Meeting Notes</w:t>
      </w:r>
      <w:r w:rsidR="00244274">
        <w:rPr>
          <w:b/>
          <w:bCs/>
          <w:u w:val="single"/>
        </w:rPr>
        <w:t>/Suggestions</w:t>
      </w:r>
      <w:r w:rsidRPr="00244198">
        <w:rPr>
          <w:b/>
          <w:bCs/>
          <w:u w:val="single"/>
        </w:rPr>
        <w:t>:</w:t>
      </w:r>
    </w:p>
    <w:p w14:paraId="4BCAD2DE" w14:textId="230D6452" w:rsidR="00937EDB" w:rsidRPr="00B41737" w:rsidRDefault="00937EDB" w:rsidP="00B41737">
      <w:pPr>
        <w:pStyle w:val="ListParagraph"/>
        <w:numPr>
          <w:ilvl w:val="0"/>
          <w:numId w:val="8"/>
        </w:numPr>
        <w:rPr>
          <w:b/>
          <w:bCs/>
          <w:u w:val="single"/>
        </w:rPr>
      </w:pPr>
    </w:p>
    <w:sectPr w:rsidR="00937EDB" w:rsidRPr="00B417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B5201"/>
    <w:multiLevelType w:val="multilevel"/>
    <w:tmpl w:val="6A64EA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EF279A1"/>
    <w:multiLevelType w:val="hybridMultilevel"/>
    <w:tmpl w:val="C70C9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A318E"/>
    <w:multiLevelType w:val="hybridMultilevel"/>
    <w:tmpl w:val="8AA67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64748A"/>
    <w:multiLevelType w:val="hybridMultilevel"/>
    <w:tmpl w:val="9558FF72"/>
    <w:lvl w:ilvl="0" w:tplc="4CE204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10C5E"/>
    <w:multiLevelType w:val="hybridMultilevel"/>
    <w:tmpl w:val="AE2661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F6773"/>
    <w:multiLevelType w:val="hybridMultilevel"/>
    <w:tmpl w:val="CE4EFE84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C1EAA"/>
    <w:multiLevelType w:val="hybridMultilevel"/>
    <w:tmpl w:val="3C308DD6"/>
    <w:lvl w:ilvl="0" w:tplc="5C0E218C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441CD2"/>
    <w:multiLevelType w:val="hybridMultilevel"/>
    <w:tmpl w:val="DEFE5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4C0BDD"/>
    <w:multiLevelType w:val="hybridMultilevel"/>
    <w:tmpl w:val="9558FF7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D55BA7"/>
    <w:multiLevelType w:val="hybridMultilevel"/>
    <w:tmpl w:val="7B18A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4D28FE"/>
    <w:multiLevelType w:val="hybridMultilevel"/>
    <w:tmpl w:val="D6F27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0"/>
  </w:num>
  <w:num w:numId="8">
    <w:abstractNumId w:val="9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jU3MTM0NrE0MTdQ0lEKTi0uzszPAykwrAUAglNveCwAAAA="/>
  </w:docVars>
  <w:rsids>
    <w:rsidRoot w:val="00987196"/>
    <w:rsid w:val="000913A1"/>
    <w:rsid w:val="000D0939"/>
    <w:rsid w:val="000F1A2F"/>
    <w:rsid w:val="00132600"/>
    <w:rsid w:val="00146F47"/>
    <w:rsid w:val="00162A80"/>
    <w:rsid w:val="00186C9E"/>
    <w:rsid w:val="00242A5B"/>
    <w:rsid w:val="00244198"/>
    <w:rsid w:val="00244274"/>
    <w:rsid w:val="00393F3C"/>
    <w:rsid w:val="003F5FC6"/>
    <w:rsid w:val="00401F48"/>
    <w:rsid w:val="00416376"/>
    <w:rsid w:val="0042499B"/>
    <w:rsid w:val="00430A06"/>
    <w:rsid w:val="00443B66"/>
    <w:rsid w:val="006D2FEE"/>
    <w:rsid w:val="006E7FCD"/>
    <w:rsid w:val="006F5F37"/>
    <w:rsid w:val="00740BE8"/>
    <w:rsid w:val="007476A7"/>
    <w:rsid w:val="00842C14"/>
    <w:rsid w:val="008657CE"/>
    <w:rsid w:val="008C43E1"/>
    <w:rsid w:val="00937EDB"/>
    <w:rsid w:val="00987196"/>
    <w:rsid w:val="009921E4"/>
    <w:rsid w:val="00A80BDD"/>
    <w:rsid w:val="00A80E80"/>
    <w:rsid w:val="00AD21EA"/>
    <w:rsid w:val="00B41737"/>
    <w:rsid w:val="00B62EB2"/>
    <w:rsid w:val="00C2562C"/>
    <w:rsid w:val="00C85C70"/>
    <w:rsid w:val="00D84A38"/>
    <w:rsid w:val="00D91E58"/>
    <w:rsid w:val="00E72BBB"/>
    <w:rsid w:val="00E84EC9"/>
    <w:rsid w:val="00EE0737"/>
    <w:rsid w:val="00EF6F56"/>
    <w:rsid w:val="00F46F06"/>
    <w:rsid w:val="00F73B47"/>
    <w:rsid w:val="00FD6F60"/>
    <w:rsid w:val="00FF1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A9FE"/>
  <w15:chartTrackingRefBased/>
  <w15:docId w15:val="{DF614EBD-3FF5-4C29-957E-FFDFBFD14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71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34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302DDE2116B845BB6E1F0F07E6A992" ma:contentTypeVersion="13" ma:contentTypeDescription="Create a new document." ma:contentTypeScope="" ma:versionID="66a9359c1734f16169e5d97795ec923b">
  <xsd:schema xmlns:xsd="http://www.w3.org/2001/XMLSchema" xmlns:xs="http://www.w3.org/2001/XMLSchema" xmlns:p="http://schemas.microsoft.com/office/2006/metadata/properties" xmlns:ns2="b4279e85-d334-4d46-b716-00c09a2df769" xmlns:ns3="4269318d-9f75-4f44-aa64-2c77dc54cdc2" targetNamespace="http://schemas.microsoft.com/office/2006/metadata/properties" ma:root="true" ma:fieldsID="e0720caffe74e15cd2dcf76e26f6756f" ns2:_="" ns3:_="">
    <xsd:import namespace="b4279e85-d334-4d46-b716-00c09a2df769"/>
    <xsd:import namespace="4269318d-9f75-4f44-aa64-2c77dc54cd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279e85-d334-4d46-b716-00c09a2df7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69318d-9f75-4f44-aa64-2c77dc54cdc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042BF4-9F51-4428-BAF5-780F0CDDA892}"/>
</file>

<file path=customXml/itemProps2.xml><?xml version="1.0" encoding="utf-8"?>
<ds:datastoreItem xmlns:ds="http://schemas.openxmlformats.org/officeDocument/2006/customXml" ds:itemID="{4EC87E2E-D29A-482D-88C6-652A717B5D81}"/>
</file>

<file path=customXml/itemProps3.xml><?xml version="1.0" encoding="utf-8"?>
<ds:datastoreItem xmlns:ds="http://schemas.openxmlformats.org/officeDocument/2006/customXml" ds:itemID="{C25F77A7-F60A-4EB3-9E04-D9F1086CBB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6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anwar, Kunal Gajanan</dc:creator>
  <cp:keywords/>
  <dc:description/>
  <cp:lastModifiedBy>Nandanwar, Kunal Gajanan</cp:lastModifiedBy>
  <cp:revision>16</cp:revision>
  <dcterms:created xsi:type="dcterms:W3CDTF">2022-01-21T07:42:00Z</dcterms:created>
  <dcterms:modified xsi:type="dcterms:W3CDTF">2022-01-28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302DDE2116B845BB6E1F0F07E6A992</vt:lpwstr>
  </property>
</Properties>
</file>